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1B5BEC" w14:textId="762F0C20" w:rsidR="00D43E0E" w:rsidRPr="002F2E63" w:rsidRDefault="002F2E63" w:rsidP="008237CA">
      <w:pPr>
        <w:spacing w:after="0"/>
        <w:jc w:val="center"/>
        <w:rPr>
          <w:rFonts w:ascii="Arial" w:hAnsi="Arial" w:cs="Arial"/>
          <w:b/>
          <w:sz w:val="56"/>
          <w:szCs w:val="56"/>
          <w:u w:val="single"/>
          <w14:textOutline w14:w="9525" w14:cap="rnd" w14:cmpd="sng" w14:algn="ctr">
            <w14:noFill/>
            <w14:prstDash w14:val="solid"/>
            <w14:bevel/>
          </w14:textOutline>
        </w:rPr>
      </w:pPr>
      <w:r w:rsidRPr="002F2E63">
        <w:rPr>
          <w:rFonts w:ascii="Arial" w:hAnsi="Arial" w:cs="Arial"/>
          <w:b/>
          <w:sz w:val="56"/>
          <w:szCs w:val="56"/>
          <w:u w:val="single"/>
          <w14:textOutline w14:w="9525" w14:cap="rnd" w14:cmpd="sng" w14:algn="ctr">
            <w14:noFill/>
            <w14:prstDash w14:val="solid"/>
            <w14:bevel/>
          </w14:textOutline>
        </w:rPr>
        <w:t>DTC-Border</w:t>
      </w:r>
      <w:r w:rsidRPr="002F2E63">
        <w:rPr>
          <w:rFonts w:ascii="Arial" w:hAnsi="Arial" w:cs="Arial"/>
          <w:b/>
          <w:sz w:val="56"/>
          <w:szCs w:val="56"/>
          <w:u w:val="single"/>
          <w14:textOutline w14:w="9525" w14:cap="rnd" w14:cmpd="sng" w14:algn="ctr">
            <w14:noFill/>
            <w14:prstDash w14:val="solid"/>
            <w14:bevel/>
          </w14:textOutline>
        </w:rPr>
        <w:t xml:space="preserve"> </w:t>
      </w:r>
      <w:r w:rsidRPr="002F2E63">
        <w:rPr>
          <w:rFonts w:ascii="Arial" w:hAnsi="Arial" w:cs="Arial"/>
          <w:b/>
          <w:sz w:val="56"/>
          <w:szCs w:val="56"/>
          <w:u w:val="single"/>
          <w14:textOutline w14:w="9525" w14:cap="rnd" w14:cmpd="sng" w14:algn="ctr">
            <w14:noFill/>
            <w14:prstDash w14:val="solid"/>
            <w14:bevel/>
          </w14:textOutline>
        </w:rPr>
        <w:t>Frame</w:t>
      </w:r>
      <w:r w:rsidRPr="002F2E63">
        <w:rPr>
          <w:rFonts w:ascii="Arial" w:hAnsi="Arial" w:cs="Arial"/>
          <w:b/>
          <w:sz w:val="56"/>
          <w:szCs w:val="56"/>
          <w:u w:val="single"/>
          <w14:textOutline w14:w="9525" w14:cap="rnd" w14:cmpd="sng" w14:algn="ctr">
            <w14:noFill/>
            <w14:prstDash w14:val="solid"/>
            <w14:bevel/>
          </w14:textOutline>
        </w:rPr>
        <w:t xml:space="preserve"> </w:t>
      </w:r>
      <w:r w:rsidRPr="002F2E63">
        <w:rPr>
          <w:rFonts w:ascii="Arial" w:hAnsi="Arial" w:cs="Arial"/>
          <w:b/>
          <w:sz w:val="56"/>
          <w:szCs w:val="56"/>
          <w:u w:val="single"/>
          <w14:textOutline w14:w="9525" w14:cap="rnd" w14:cmpd="sng" w14:algn="ctr">
            <w14:noFill/>
            <w14:prstDash w14:val="solid"/>
            <w14:bevel/>
          </w14:textOutline>
        </w:rPr>
        <w:t>Invitation</w:t>
      </w:r>
      <w:r w:rsidRPr="002F2E63">
        <w:rPr>
          <w:rFonts w:ascii="Arial" w:hAnsi="Arial" w:cs="Arial"/>
          <w:b/>
          <w:sz w:val="56"/>
          <w:szCs w:val="56"/>
          <w:u w:val="single"/>
          <w14:textOutline w14:w="9525" w14:cap="rnd" w14:cmpd="sng" w14:algn="ctr">
            <w14:noFill/>
            <w14:prstDash w14:val="solid"/>
            <w14:bevel/>
          </w14:textOutline>
        </w:rPr>
        <w:t xml:space="preserve"> English</w:t>
      </w:r>
    </w:p>
    <w:p w14:paraId="08A2630D" w14:textId="77777777" w:rsidR="001E6B00" w:rsidRDefault="001E6B00" w:rsidP="008237CA">
      <w:pPr>
        <w:spacing w:after="0"/>
        <w:jc w:val="center"/>
        <w:rPr>
          <w:rFonts w:ascii="Arial" w:hAnsi="Arial" w:cs="Arial"/>
          <w:b/>
          <w:sz w:val="60"/>
          <w:szCs w:val="60"/>
          <w:u w:val="single"/>
        </w:rPr>
      </w:pPr>
    </w:p>
    <w:p w14:paraId="58BE95EE" w14:textId="77777777" w:rsidR="000E6A99" w:rsidRDefault="008237CA" w:rsidP="008237CA">
      <w:pPr>
        <w:spacing w:after="0"/>
        <w:jc w:val="center"/>
        <w:rPr>
          <w:rFonts w:ascii="Arial" w:hAnsi="Arial" w:cs="Arial"/>
          <w:b/>
          <w:sz w:val="60"/>
          <w:szCs w:val="60"/>
          <w:u w:val="single"/>
        </w:rPr>
      </w:pPr>
      <w:r>
        <w:rPr>
          <w:noProof/>
          <w:lang w:eastAsia="en-IN"/>
        </w:rPr>
        <w:drawing>
          <wp:inline distT="0" distB="0" distL="0" distR="0" wp14:anchorId="167BF8C4" wp14:editId="077778AE">
            <wp:extent cx="6557808" cy="3688270"/>
            <wp:effectExtent l="0" t="0" r="0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57808" cy="3688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8AABBF" w14:textId="77777777" w:rsidR="008237CA" w:rsidRDefault="008237CA" w:rsidP="008237CA">
      <w:pPr>
        <w:spacing w:after="0"/>
        <w:jc w:val="center"/>
      </w:pPr>
    </w:p>
    <w:p w14:paraId="3CEB8186" w14:textId="77777777" w:rsidR="00BF43C7" w:rsidRDefault="00BF43C7" w:rsidP="008237CA">
      <w:pPr>
        <w:spacing w:after="0"/>
        <w:jc w:val="center"/>
      </w:pPr>
    </w:p>
    <w:p w14:paraId="31D4C1EE" w14:textId="77777777" w:rsidR="00BF43C7" w:rsidRDefault="004F53FA">
      <w:r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19F77CE" wp14:editId="0DC415B2">
                <wp:simplePos x="0" y="0"/>
                <wp:positionH relativeFrom="column">
                  <wp:posOffset>50165</wp:posOffset>
                </wp:positionH>
                <wp:positionV relativeFrom="paragraph">
                  <wp:posOffset>5715</wp:posOffset>
                </wp:positionV>
                <wp:extent cx="6467475" cy="4672965"/>
                <wp:effectExtent l="0" t="0" r="0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467475" cy="467296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D11B601" w14:textId="77777777" w:rsidR="00247CD9" w:rsidRDefault="00247CD9" w:rsidP="00247CD9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50"/>
                                <w:szCs w:val="50"/>
                                <w:u w:val="single"/>
                              </w:rPr>
                            </w:pPr>
                            <w:r w:rsidRPr="008237CA">
                              <w:rPr>
                                <w:rFonts w:ascii="Arial" w:hAnsi="Arial" w:cs="Arial"/>
                                <w:b/>
                                <w:sz w:val="50"/>
                                <w:szCs w:val="50"/>
                                <w:u w:val="single"/>
                              </w:rPr>
                              <w:t>SLID</w:t>
                            </w:r>
                            <w:r w:rsidR="00CA73D9">
                              <w:rPr>
                                <w:rFonts w:ascii="Arial" w:hAnsi="Arial" w:cs="Arial"/>
                                <w:b/>
                                <w:sz w:val="50"/>
                                <w:szCs w:val="50"/>
                                <w:u w:val="single"/>
                              </w:rPr>
                              <w:t>E-1</w:t>
                            </w:r>
                          </w:p>
                          <w:p w14:paraId="7B8007F2" w14:textId="77777777" w:rsidR="00247CD9" w:rsidRDefault="00247CD9" w:rsidP="00F44104">
                            <w:pPr>
                              <w:spacing w:before="200" w:after="0"/>
                              <w:jc w:val="center"/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</w:pPr>
                            <w:r w:rsidRPr="003732C6"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  <w:t>_</w:t>
                            </w:r>
                            <w:r w:rsidR="00173295"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  <w:t>_</w:t>
                            </w:r>
                            <w:r w:rsidRPr="003732C6"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  <w:t>_________________________________</w:t>
                            </w:r>
                          </w:p>
                          <w:p w14:paraId="79BDC8F8" w14:textId="77777777" w:rsidR="00F44104" w:rsidRDefault="00F44104" w:rsidP="00F9674C">
                            <w:pPr>
                              <w:spacing w:before="200" w:after="0"/>
                              <w:jc w:val="center"/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</w:pPr>
                            <w:r w:rsidRPr="003732C6"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  <w:t>___________________________________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19F77CE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3.95pt;margin-top:.45pt;width:509.25pt;height:367.95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" filled="f" stroked="f" strokeweight=".5pt">
                <v:textbox>
                  <w:txbxContent>
                    <w:p w14:paraId="0D11B601" w14:textId="77777777" w:rsidR="00247CD9" w:rsidRDefault="00247CD9" w:rsidP="00247CD9">
                      <w:pPr>
                        <w:jc w:val="center"/>
                        <w:rPr>
                          <w:rFonts w:ascii="Arial" w:hAnsi="Arial" w:cs="Arial"/>
                          <w:b/>
                          <w:sz w:val="50"/>
                          <w:szCs w:val="50"/>
                          <w:u w:val="single"/>
                        </w:rPr>
                      </w:pPr>
                      <w:r w:rsidRPr="008237CA">
                        <w:rPr>
                          <w:rFonts w:ascii="Arial" w:hAnsi="Arial" w:cs="Arial"/>
                          <w:b/>
                          <w:sz w:val="50"/>
                          <w:szCs w:val="50"/>
                          <w:u w:val="single"/>
                        </w:rPr>
                        <w:t>SLID</w:t>
                      </w:r>
                      <w:r w:rsidR="00CA73D9">
                        <w:rPr>
                          <w:rFonts w:ascii="Arial" w:hAnsi="Arial" w:cs="Arial"/>
                          <w:b/>
                          <w:sz w:val="50"/>
                          <w:szCs w:val="50"/>
                          <w:u w:val="single"/>
                        </w:rPr>
                        <w:t>E-1</w:t>
                      </w:r>
                    </w:p>
                    <w:p w14:paraId="7B8007F2" w14:textId="77777777" w:rsidR="00247CD9" w:rsidRDefault="00247CD9" w:rsidP="00F44104">
                      <w:pPr>
                        <w:spacing w:before="200" w:after="0"/>
                        <w:jc w:val="center"/>
                        <w:rPr>
                          <w:rFonts w:ascii="Arial" w:hAnsi="Arial" w:cs="Arial"/>
                          <w:sz w:val="50"/>
                          <w:szCs w:val="50"/>
                        </w:rPr>
                      </w:pPr>
                      <w:r w:rsidRPr="003732C6">
                        <w:rPr>
                          <w:rFonts w:ascii="Arial" w:hAnsi="Arial" w:cs="Arial"/>
                          <w:sz w:val="50"/>
                          <w:szCs w:val="50"/>
                        </w:rPr>
                        <w:t>_</w:t>
                      </w:r>
                      <w:r w:rsidR="00173295">
                        <w:rPr>
                          <w:rFonts w:ascii="Arial" w:hAnsi="Arial" w:cs="Arial"/>
                          <w:sz w:val="50"/>
                          <w:szCs w:val="50"/>
                        </w:rPr>
                        <w:t>_</w:t>
                      </w:r>
                      <w:r w:rsidRPr="003732C6">
                        <w:rPr>
                          <w:rFonts w:ascii="Arial" w:hAnsi="Arial" w:cs="Arial"/>
                          <w:sz w:val="50"/>
                          <w:szCs w:val="50"/>
                        </w:rPr>
                        <w:t>_________________________________</w:t>
                      </w:r>
                    </w:p>
                    <w:p w14:paraId="79BDC8F8" w14:textId="77777777" w:rsidR="00F44104" w:rsidRDefault="00F44104" w:rsidP="00F9674C">
                      <w:pPr>
                        <w:spacing w:before="200" w:after="0"/>
                        <w:jc w:val="center"/>
                        <w:rPr>
                          <w:rFonts w:ascii="Arial" w:hAnsi="Arial" w:cs="Arial"/>
                          <w:sz w:val="50"/>
                          <w:szCs w:val="50"/>
                        </w:rPr>
                      </w:pPr>
                      <w:r w:rsidRPr="003732C6">
                        <w:rPr>
                          <w:rFonts w:ascii="Arial" w:hAnsi="Arial" w:cs="Arial"/>
                          <w:sz w:val="50"/>
                          <w:szCs w:val="50"/>
                        </w:rPr>
                        <w:t>___________________________________</w:t>
                      </w:r>
                    </w:p>
                  </w:txbxContent>
                </v:textbox>
              </v:shape>
            </w:pict>
          </mc:Fallback>
        </mc:AlternateContent>
      </w:r>
      <w:r w:rsidR="00BF43C7">
        <w:br w:type="page"/>
      </w:r>
    </w:p>
    <w:p w14:paraId="4A208F8B" w14:textId="5D9AA4B2" w:rsidR="001E6B00" w:rsidRDefault="002F2E63" w:rsidP="00BF43C7">
      <w:pPr>
        <w:spacing w:after="0"/>
        <w:jc w:val="center"/>
        <w:rPr>
          <w:rFonts w:ascii="Arial" w:hAnsi="Arial" w:cs="Arial"/>
          <w:b/>
          <w:sz w:val="60"/>
          <w:szCs w:val="60"/>
          <w:u w:val="single"/>
          <w14:textOutline w14:w="9525" w14:cap="rnd" w14:cmpd="sng" w14:algn="ctr">
            <w14:noFill/>
            <w14:prstDash w14:val="solid"/>
            <w14:bevel/>
          </w14:textOutline>
        </w:rPr>
      </w:pPr>
      <w:r w:rsidRPr="002F2E63">
        <w:rPr>
          <w:rFonts w:ascii="Arial" w:hAnsi="Arial" w:cs="Arial"/>
          <w:b/>
          <w:sz w:val="56"/>
          <w:szCs w:val="56"/>
          <w:u w:val="single"/>
          <w14:textOutline w14:w="9525" w14:cap="rnd" w14:cmpd="sng" w14:algn="ctr">
            <w14:noFill/>
            <w14:prstDash w14:val="solid"/>
            <w14:bevel/>
          </w14:textOutline>
        </w:rPr>
        <w:lastRenderedPageBreak/>
        <w:t>DTC-Border Frame Invitation English</w:t>
      </w:r>
    </w:p>
    <w:p w14:paraId="5E2F974B" w14:textId="77777777" w:rsidR="00BF43C7" w:rsidRDefault="00AC2415" w:rsidP="00BF43C7">
      <w:pPr>
        <w:spacing w:after="0"/>
        <w:jc w:val="center"/>
        <w:rPr>
          <w:rFonts w:ascii="Arial" w:hAnsi="Arial" w:cs="Arial"/>
          <w:b/>
          <w:sz w:val="60"/>
          <w:szCs w:val="60"/>
          <w:u w:val="single"/>
        </w:rPr>
      </w:pPr>
      <w:r>
        <w:rPr>
          <w:rFonts w:ascii="Arial" w:hAnsi="Arial" w:cs="Arial"/>
          <w:b/>
          <w:sz w:val="60"/>
          <w:szCs w:val="60"/>
          <w:u w:val="single"/>
        </w:rPr>
        <w:t xml:space="preserve">           </w:t>
      </w:r>
    </w:p>
    <w:p w14:paraId="62CC033E" w14:textId="77777777" w:rsidR="00BF43C7" w:rsidRDefault="00BF43C7" w:rsidP="00BF43C7">
      <w:pPr>
        <w:spacing w:after="0"/>
        <w:jc w:val="center"/>
        <w:rPr>
          <w:rFonts w:ascii="Arial" w:hAnsi="Arial" w:cs="Arial"/>
          <w:b/>
          <w:sz w:val="60"/>
          <w:szCs w:val="60"/>
          <w:u w:val="single"/>
        </w:rPr>
      </w:pPr>
      <w:r>
        <w:rPr>
          <w:noProof/>
          <w:lang w:eastAsia="en-IN"/>
        </w:rPr>
        <w:drawing>
          <wp:inline distT="0" distB="0" distL="0" distR="0" wp14:anchorId="36810AE2" wp14:editId="0E8FE7BC">
            <wp:extent cx="6474288" cy="3641296"/>
            <wp:effectExtent l="0" t="0" r="317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74288" cy="36412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A54A0C" w14:textId="77777777" w:rsidR="00BF43C7" w:rsidRDefault="00BF43C7" w:rsidP="00BF43C7">
      <w:pPr>
        <w:spacing w:after="0"/>
        <w:jc w:val="center"/>
      </w:pPr>
    </w:p>
    <w:p w14:paraId="2B16971C" w14:textId="77777777" w:rsidR="00BF43C7" w:rsidRDefault="004F53FA" w:rsidP="008237CA">
      <w:pPr>
        <w:spacing w:after="0"/>
        <w:jc w:val="center"/>
      </w:pPr>
      <w:r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C93CBEC" wp14:editId="7D031BA9">
                <wp:simplePos x="0" y="0"/>
                <wp:positionH relativeFrom="column">
                  <wp:posOffset>53381</wp:posOffset>
                </wp:positionH>
                <wp:positionV relativeFrom="paragraph">
                  <wp:posOffset>173165</wp:posOffset>
                </wp:positionV>
                <wp:extent cx="6467475" cy="4672965"/>
                <wp:effectExtent l="0" t="0" r="0" b="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467475" cy="467296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76D417D" w14:textId="77777777" w:rsidR="00BF43C7" w:rsidRDefault="00BF43C7" w:rsidP="00BF43C7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50"/>
                                <w:szCs w:val="50"/>
                                <w:u w:val="single"/>
                              </w:rPr>
                            </w:pPr>
                            <w:r w:rsidRPr="008237CA">
                              <w:rPr>
                                <w:rFonts w:ascii="Arial" w:hAnsi="Arial" w:cs="Arial"/>
                                <w:b/>
                                <w:sz w:val="50"/>
                                <w:szCs w:val="50"/>
                                <w:u w:val="single"/>
                              </w:rPr>
                              <w:t>SLID</w:t>
                            </w:r>
                            <w:r>
                              <w:rPr>
                                <w:rFonts w:ascii="Arial" w:hAnsi="Arial" w:cs="Arial"/>
                                <w:b/>
                                <w:sz w:val="50"/>
                                <w:szCs w:val="50"/>
                                <w:u w:val="single"/>
                              </w:rPr>
                              <w:t>E-2</w:t>
                            </w:r>
                          </w:p>
                          <w:p w14:paraId="224B7E4F" w14:textId="77777777" w:rsidR="002F2E63" w:rsidRPr="003732C6" w:rsidRDefault="002F2E63" w:rsidP="002F2E63">
                            <w:pPr>
                              <w:spacing w:before="200" w:after="0"/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</w:pPr>
                            <w:r w:rsidRPr="003732C6"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  <w:t>___________________________________</w:t>
                            </w:r>
                          </w:p>
                          <w:p w14:paraId="4539720B" w14:textId="77777777" w:rsidR="002F2E63" w:rsidRPr="003732C6" w:rsidRDefault="002F2E63" w:rsidP="002F2E63">
                            <w:pPr>
                              <w:spacing w:before="200" w:after="0"/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</w:pPr>
                            <w:r w:rsidRPr="003732C6"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  <w:t>___________________________________</w:t>
                            </w:r>
                          </w:p>
                          <w:p w14:paraId="47D8E590" w14:textId="77777777" w:rsidR="002F2E63" w:rsidRPr="003732C6" w:rsidRDefault="002F2E63" w:rsidP="002F2E63">
                            <w:pPr>
                              <w:spacing w:before="200" w:after="0"/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</w:pPr>
                            <w:r w:rsidRPr="003732C6"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  <w:t>___________________________________</w:t>
                            </w:r>
                          </w:p>
                          <w:p w14:paraId="66EBAFC9" w14:textId="77777777" w:rsidR="002F2E63" w:rsidRPr="003732C6" w:rsidRDefault="002F2E63" w:rsidP="002F2E63">
                            <w:pPr>
                              <w:spacing w:before="200" w:after="0"/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</w:pPr>
                            <w:r w:rsidRPr="003732C6"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  <w:t>___________________________________</w:t>
                            </w:r>
                          </w:p>
                          <w:p w14:paraId="7AC39020" w14:textId="77777777" w:rsidR="002F2E63" w:rsidRPr="003732C6" w:rsidRDefault="002F2E63" w:rsidP="002F2E63">
                            <w:pPr>
                              <w:spacing w:before="200" w:after="0"/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</w:pPr>
                            <w:r w:rsidRPr="003732C6"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  <w:t>___________________________________</w:t>
                            </w:r>
                          </w:p>
                          <w:p w14:paraId="3B7D2139" w14:textId="77777777" w:rsidR="002F2E63" w:rsidRPr="00EC252B" w:rsidRDefault="002F2E63" w:rsidP="002F2E63">
                            <w:pPr>
                              <w:spacing w:before="200" w:after="0"/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</w:pPr>
                            <w:r w:rsidRPr="003732C6"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  <w:t>___________________________________</w:t>
                            </w:r>
                          </w:p>
                          <w:p w14:paraId="14B17922" w14:textId="336E1C96" w:rsidR="00400879" w:rsidRPr="003732C6" w:rsidRDefault="00400879" w:rsidP="002F2E63">
                            <w:pPr>
                              <w:spacing w:before="600" w:after="0"/>
                              <w:jc w:val="center"/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C93CBEC" id="Text Box 3" o:spid="_x0000_s1027" type="#_x0000_t202" style="position:absolute;left:0;text-align:left;margin-left:4.2pt;margin-top:13.65pt;width:509.25pt;height:367.95pt;z-index:2516613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" filled="f" stroked="f" strokeweight=".5pt">
                <v:textbox>
                  <w:txbxContent>
                    <w:p w14:paraId="776D417D" w14:textId="77777777" w:rsidR="00BF43C7" w:rsidRDefault="00BF43C7" w:rsidP="00BF43C7">
                      <w:pPr>
                        <w:jc w:val="center"/>
                        <w:rPr>
                          <w:rFonts w:ascii="Arial" w:hAnsi="Arial" w:cs="Arial"/>
                          <w:b/>
                          <w:sz w:val="50"/>
                          <w:szCs w:val="50"/>
                          <w:u w:val="single"/>
                        </w:rPr>
                      </w:pPr>
                      <w:r w:rsidRPr="008237CA">
                        <w:rPr>
                          <w:rFonts w:ascii="Arial" w:hAnsi="Arial" w:cs="Arial"/>
                          <w:b/>
                          <w:sz w:val="50"/>
                          <w:szCs w:val="50"/>
                          <w:u w:val="single"/>
                        </w:rPr>
                        <w:t>SLID</w:t>
                      </w:r>
                      <w:r>
                        <w:rPr>
                          <w:rFonts w:ascii="Arial" w:hAnsi="Arial" w:cs="Arial"/>
                          <w:b/>
                          <w:sz w:val="50"/>
                          <w:szCs w:val="50"/>
                          <w:u w:val="single"/>
                        </w:rPr>
                        <w:t>E-2</w:t>
                      </w:r>
                    </w:p>
                    <w:p w14:paraId="224B7E4F" w14:textId="77777777" w:rsidR="002F2E63" w:rsidRPr="003732C6" w:rsidRDefault="002F2E63" w:rsidP="002F2E63">
                      <w:pPr>
                        <w:spacing w:before="200" w:after="0"/>
                        <w:rPr>
                          <w:rFonts w:ascii="Arial" w:hAnsi="Arial" w:cs="Arial"/>
                          <w:sz w:val="50"/>
                          <w:szCs w:val="50"/>
                        </w:rPr>
                      </w:pPr>
                      <w:r w:rsidRPr="003732C6">
                        <w:rPr>
                          <w:rFonts w:ascii="Arial" w:hAnsi="Arial" w:cs="Arial"/>
                          <w:sz w:val="50"/>
                          <w:szCs w:val="50"/>
                        </w:rPr>
                        <w:t>___________________________________</w:t>
                      </w:r>
                    </w:p>
                    <w:p w14:paraId="4539720B" w14:textId="77777777" w:rsidR="002F2E63" w:rsidRPr="003732C6" w:rsidRDefault="002F2E63" w:rsidP="002F2E63">
                      <w:pPr>
                        <w:spacing w:before="200" w:after="0"/>
                        <w:rPr>
                          <w:rFonts w:ascii="Arial" w:hAnsi="Arial" w:cs="Arial"/>
                          <w:sz w:val="50"/>
                          <w:szCs w:val="50"/>
                        </w:rPr>
                      </w:pPr>
                      <w:r w:rsidRPr="003732C6">
                        <w:rPr>
                          <w:rFonts w:ascii="Arial" w:hAnsi="Arial" w:cs="Arial"/>
                          <w:sz w:val="50"/>
                          <w:szCs w:val="50"/>
                        </w:rPr>
                        <w:t>___________________________________</w:t>
                      </w:r>
                    </w:p>
                    <w:p w14:paraId="47D8E590" w14:textId="77777777" w:rsidR="002F2E63" w:rsidRPr="003732C6" w:rsidRDefault="002F2E63" w:rsidP="002F2E63">
                      <w:pPr>
                        <w:spacing w:before="200" w:after="0"/>
                        <w:rPr>
                          <w:rFonts w:ascii="Arial" w:hAnsi="Arial" w:cs="Arial"/>
                          <w:sz w:val="50"/>
                          <w:szCs w:val="50"/>
                        </w:rPr>
                      </w:pPr>
                      <w:r w:rsidRPr="003732C6">
                        <w:rPr>
                          <w:rFonts w:ascii="Arial" w:hAnsi="Arial" w:cs="Arial"/>
                          <w:sz w:val="50"/>
                          <w:szCs w:val="50"/>
                        </w:rPr>
                        <w:t>___________________________________</w:t>
                      </w:r>
                    </w:p>
                    <w:p w14:paraId="66EBAFC9" w14:textId="77777777" w:rsidR="002F2E63" w:rsidRPr="003732C6" w:rsidRDefault="002F2E63" w:rsidP="002F2E63">
                      <w:pPr>
                        <w:spacing w:before="200" w:after="0"/>
                        <w:rPr>
                          <w:rFonts w:ascii="Arial" w:hAnsi="Arial" w:cs="Arial"/>
                          <w:sz w:val="50"/>
                          <w:szCs w:val="50"/>
                        </w:rPr>
                      </w:pPr>
                      <w:r w:rsidRPr="003732C6">
                        <w:rPr>
                          <w:rFonts w:ascii="Arial" w:hAnsi="Arial" w:cs="Arial"/>
                          <w:sz w:val="50"/>
                          <w:szCs w:val="50"/>
                        </w:rPr>
                        <w:t>___________________________________</w:t>
                      </w:r>
                    </w:p>
                    <w:p w14:paraId="7AC39020" w14:textId="77777777" w:rsidR="002F2E63" w:rsidRPr="003732C6" w:rsidRDefault="002F2E63" w:rsidP="002F2E63">
                      <w:pPr>
                        <w:spacing w:before="200" w:after="0"/>
                        <w:rPr>
                          <w:rFonts w:ascii="Arial" w:hAnsi="Arial" w:cs="Arial"/>
                          <w:sz w:val="50"/>
                          <w:szCs w:val="50"/>
                        </w:rPr>
                      </w:pPr>
                      <w:r w:rsidRPr="003732C6">
                        <w:rPr>
                          <w:rFonts w:ascii="Arial" w:hAnsi="Arial" w:cs="Arial"/>
                          <w:sz w:val="50"/>
                          <w:szCs w:val="50"/>
                        </w:rPr>
                        <w:t>___________________________________</w:t>
                      </w:r>
                    </w:p>
                    <w:p w14:paraId="3B7D2139" w14:textId="77777777" w:rsidR="002F2E63" w:rsidRPr="00EC252B" w:rsidRDefault="002F2E63" w:rsidP="002F2E63">
                      <w:pPr>
                        <w:spacing w:before="200" w:after="0"/>
                        <w:rPr>
                          <w:rFonts w:ascii="Arial" w:hAnsi="Arial" w:cs="Arial"/>
                          <w:sz w:val="50"/>
                          <w:szCs w:val="50"/>
                        </w:rPr>
                      </w:pPr>
                      <w:r w:rsidRPr="003732C6">
                        <w:rPr>
                          <w:rFonts w:ascii="Arial" w:hAnsi="Arial" w:cs="Arial"/>
                          <w:sz w:val="50"/>
                          <w:szCs w:val="50"/>
                        </w:rPr>
                        <w:t>___________________________________</w:t>
                      </w:r>
                    </w:p>
                    <w:p w14:paraId="14B17922" w14:textId="336E1C96" w:rsidR="00400879" w:rsidRPr="003732C6" w:rsidRDefault="00400879" w:rsidP="002F2E63">
                      <w:pPr>
                        <w:spacing w:before="600" w:after="0"/>
                        <w:jc w:val="center"/>
                        <w:rPr>
                          <w:rFonts w:ascii="Arial" w:hAnsi="Arial" w:cs="Arial"/>
                          <w:sz w:val="50"/>
                          <w:szCs w:val="5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1CAFE477" w14:textId="77777777" w:rsidR="00BF43C7" w:rsidRDefault="00BF43C7">
      <w:r>
        <w:br w:type="page"/>
      </w:r>
    </w:p>
    <w:p w14:paraId="22DC7429" w14:textId="5E9ED8D9" w:rsidR="00FB728B" w:rsidRDefault="002F2E63" w:rsidP="00BF43C7">
      <w:pPr>
        <w:spacing w:after="0"/>
        <w:jc w:val="center"/>
        <w:rPr>
          <w:rFonts w:ascii="Arial" w:hAnsi="Arial" w:cs="Arial"/>
          <w:b/>
          <w:sz w:val="60"/>
          <w:szCs w:val="60"/>
          <w:u w:val="single"/>
          <w14:textOutline w14:w="9525" w14:cap="rnd" w14:cmpd="sng" w14:algn="ctr">
            <w14:noFill/>
            <w14:prstDash w14:val="solid"/>
            <w14:bevel/>
          </w14:textOutline>
        </w:rPr>
      </w:pPr>
      <w:r w:rsidRPr="002F2E63">
        <w:rPr>
          <w:rFonts w:ascii="Arial" w:hAnsi="Arial" w:cs="Arial"/>
          <w:b/>
          <w:sz w:val="56"/>
          <w:szCs w:val="56"/>
          <w:u w:val="single"/>
          <w14:textOutline w14:w="9525" w14:cap="rnd" w14:cmpd="sng" w14:algn="ctr">
            <w14:noFill/>
            <w14:prstDash w14:val="solid"/>
            <w14:bevel/>
          </w14:textOutline>
        </w:rPr>
        <w:lastRenderedPageBreak/>
        <w:t>DTC-Border Frame Invitation English</w:t>
      </w:r>
    </w:p>
    <w:p w14:paraId="7E6114F1" w14:textId="77777777" w:rsidR="001E6B00" w:rsidRDefault="001E6B00" w:rsidP="00BF43C7">
      <w:pPr>
        <w:spacing w:after="0"/>
        <w:jc w:val="center"/>
        <w:rPr>
          <w:rFonts w:ascii="Arial" w:hAnsi="Arial" w:cs="Arial"/>
          <w:b/>
          <w:sz w:val="60"/>
          <w:szCs w:val="60"/>
          <w:u w:val="single"/>
        </w:rPr>
      </w:pPr>
    </w:p>
    <w:p w14:paraId="6D6D6FC3" w14:textId="77777777" w:rsidR="00BF43C7" w:rsidRDefault="00BF43C7" w:rsidP="00BF43C7">
      <w:pPr>
        <w:spacing w:after="0"/>
        <w:jc w:val="center"/>
        <w:rPr>
          <w:rFonts w:ascii="Arial" w:hAnsi="Arial" w:cs="Arial"/>
          <w:b/>
          <w:sz w:val="60"/>
          <w:szCs w:val="60"/>
          <w:u w:val="single"/>
        </w:rPr>
      </w:pPr>
      <w:r>
        <w:rPr>
          <w:noProof/>
          <w:lang w:eastAsia="en-IN"/>
        </w:rPr>
        <w:drawing>
          <wp:inline distT="0" distB="0" distL="0" distR="0" wp14:anchorId="7B491734" wp14:editId="6D074DF9">
            <wp:extent cx="6557808" cy="3688270"/>
            <wp:effectExtent l="0" t="0" r="0" b="762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57808" cy="3688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6582C1" w14:textId="77777777" w:rsidR="00BF43C7" w:rsidRDefault="00BF43C7" w:rsidP="00BF43C7">
      <w:pPr>
        <w:spacing w:after="0"/>
        <w:jc w:val="center"/>
      </w:pPr>
    </w:p>
    <w:p w14:paraId="511035F0" w14:textId="0BEF30A8" w:rsidR="00BF43C7" w:rsidRDefault="004F53FA" w:rsidP="002F2E63">
      <w:pPr>
        <w:spacing w:after="0"/>
        <w:jc w:val="center"/>
      </w:pPr>
      <w:r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426AC91" wp14:editId="0AB71B88">
                <wp:simplePos x="0" y="0"/>
                <wp:positionH relativeFrom="column">
                  <wp:posOffset>50165</wp:posOffset>
                </wp:positionH>
                <wp:positionV relativeFrom="paragraph">
                  <wp:posOffset>170815</wp:posOffset>
                </wp:positionV>
                <wp:extent cx="6467475" cy="4672965"/>
                <wp:effectExtent l="0" t="0" r="0" b="0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467475" cy="467296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563494C" w14:textId="77777777" w:rsidR="00BF43C7" w:rsidRDefault="00BF43C7" w:rsidP="00BF43C7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50"/>
                                <w:szCs w:val="50"/>
                                <w:u w:val="single"/>
                              </w:rPr>
                            </w:pPr>
                            <w:r w:rsidRPr="008237CA">
                              <w:rPr>
                                <w:rFonts w:ascii="Arial" w:hAnsi="Arial" w:cs="Arial"/>
                                <w:b/>
                                <w:sz w:val="50"/>
                                <w:szCs w:val="50"/>
                                <w:u w:val="single"/>
                              </w:rPr>
                              <w:t>SLID</w:t>
                            </w:r>
                            <w:r>
                              <w:rPr>
                                <w:rFonts w:ascii="Arial" w:hAnsi="Arial" w:cs="Arial"/>
                                <w:b/>
                                <w:sz w:val="50"/>
                                <w:szCs w:val="50"/>
                                <w:u w:val="single"/>
                              </w:rPr>
                              <w:t>E-3</w:t>
                            </w:r>
                          </w:p>
                          <w:p w14:paraId="6CFFA706" w14:textId="77777777" w:rsidR="00E56AAC" w:rsidRPr="003732C6" w:rsidRDefault="00E56AAC" w:rsidP="00E56AAC">
                            <w:pPr>
                              <w:spacing w:before="200" w:after="0"/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</w:pPr>
                            <w:r w:rsidRPr="003732C6"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  <w:t>___________________________________</w:t>
                            </w:r>
                          </w:p>
                          <w:p w14:paraId="26B776C9" w14:textId="77777777" w:rsidR="00E56AAC" w:rsidRPr="003732C6" w:rsidRDefault="00E56AAC" w:rsidP="00E56AAC">
                            <w:pPr>
                              <w:spacing w:before="200" w:after="0"/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</w:pPr>
                            <w:r w:rsidRPr="003732C6"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  <w:t>___________________________________</w:t>
                            </w:r>
                          </w:p>
                          <w:p w14:paraId="6754BC2F" w14:textId="77777777" w:rsidR="00E56AAC" w:rsidRPr="003732C6" w:rsidRDefault="00E56AAC" w:rsidP="00E56AAC">
                            <w:pPr>
                              <w:spacing w:before="200" w:after="0"/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</w:pPr>
                            <w:r w:rsidRPr="003732C6"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  <w:t>___________________________________</w:t>
                            </w:r>
                          </w:p>
                          <w:p w14:paraId="38C435A2" w14:textId="77777777" w:rsidR="00E56AAC" w:rsidRPr="003732C6" w:rsidRDefault="00E56AAC" w:rsidP="00E56AAC">
                            <w:pPr>
                              <w:spacing w:before="200" w:after="0"/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</w:pPr>
                            <w:r w:rsidRPr="003732C6"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  <w:t>___________________________________</w:t>
                            </w:r>
                          </w:p>
                          <w:p w14:paraId="5A4A6A88" w14:textId="77777777" w:rsidR="00E56AAC" w:rsidRPr="003732C6" w:rsidRDefault="00E56AAC" w:rsidP="00E56AAC">
                            <w:pPr>
                              <w:spacing w:before="200" w:after="0"/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</w:pPr>
                            <w:r w:rsidRPr="003732C6"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  <w:t>___________________________________</w:t>
                            </w:r>
                          </w:p>
                          <w:p w14:paraId="73E5C5B6" w14:textId="77777777" w:rsidR="004F53FA" w:rsidRPr="00EC252B" w:rsidRDefault="00E56AAC" w:rsidP="00E56AAC">
                            <w:pPr>
                              <w:spacing w:before="200" w:after="0"/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</w:pPr>
                            <w:r w:rsidRPr="003732C6"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  <w:t>___________________________________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02CA249" id="Text Box 5" o:spid="_x0000_s1028" type="#_x0000_t202" style="position:absolute;left:0;text-align:left;margin-left:3.95pt;margin-top:13.45pt;width:509.25pt;height:367.95pt;z-index:2516633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" filled="f" stroked="f" strokeweight=".5pt">
                <v:textbox>
                  <w:txbxContent>
                    <w:p w:rsidR="00BF43C7" w:rsidRDefault="00BF43C7" w:rsidP="00BF43C7">
                      <w:pPr>
                        <w:jc w:val="center"/>
                        <w:rPr>
                          <w:rFonts w:ascii="Arial" w:hAnsi="Arial" w:cs="Arial"/>
                          <w:b/>
                          <w:sz w:val="50"/>
                          <w:szCs w:val="50"/>
                          <w:u w:val="single"/>
                        </w:rPr>
                      </w:pPr>
                      <w:r w:rsidRPr="008237CA">
                        <w:rPr>
                          <w:rFonts w:ascii="Arial" w:hAnsi="Arial" w:cs="Arial"/>
                          <w:b/>
                          <w:sz w:val="50"/>
                          <w:szCs w:val="50"/>
                          <w:u w:val="single"/>
                        </w:rPr>
                        <w:t>SLID</w:t>
                      </w:r>
                      <w:r>
                        <w:rPr>
                          <w:rFonts w:ascii="Arial" w:hAnsi="Arial" w:cs="Arial"/>
                          <w:b/>
                          <w:sz w:val="50"/>
                          <w:szCs w:val="50"/>
                          <w:u w:val="single"/>
                        </w:rPr>
                        <w:t>E-3</w:t>
                      </w:r>
                    </w:p>
                    <w:p w:rsidR="00E56AAC" w:rsidRPr="003732C6" w:rsidRDefault="00E56AAC" w:rsidP="00E56AAC">
                      <w:pPr>
                        <w:spacing w:before="200" w:after="0"/>
                        <w:rPr>
                          <w:rFonts w:ascii="Arial" w:hAnsi="Arial" w:cs="Arial"/>
                          <w:sz w:val="50"/>
                          <w:szCs w:val="50"/>
                        </w:rPr>
                      </w:pPr>
                      <w:r w:rsidRPr="003732C6">
                        <w:rPr>
                          <w:rFonts w:ascii="Arial" w:hAnsi="Arial" w:cs="Arial"/>
                          <w:sz w:val="50"/>
                          <w:szCs w:val="50"/>
                        </w:rPr>
                        <w:t>___________________________________</w:t>
                      </w:r>
                    </w:p>
                    <w:p w:rsidR="00E56AAC" w:rsidRPr="003732C6" w:rsidRDefault="00E56AAC" w:rsidP="00E56AAC">
                      <w:pPr>
                        <w:spacing w:before="200" w:after="0"/>
                        <w:rPr>
                          <w:rFonts w:ascii="Arial" w:hAnsi="Arial" w:cs="Arial"/>
                          <w:sz w:val="50"/>
                          <w:szCs w:val="50"/>
                        </w:rPr>
                      </w:pPr>
                      <w:r w:rsidRPr="003732C6">
                        <w:rPr>
                          <w:rFonts w:ascii="Arial" w:hAnsi="Arial" w:cs="Arial"/>
                          <w:sz w:val="50"/>
                          <w:szCs w:val="50"/>
                        </w:rPr>
                        <w:t>___________________________________</w:t>
                      </w:r>
                    </w:p>
                    <w:p w:rsidR="00E56AAC" w:rsidRPr="003732C6" w:rsidRDefault="00E56AAC" w:rsidP="00E56AAC">
                      <w:pPr>
                        <w:spacing w:before="200" w:after="0"/>
                        <w:rPr>
                          <w:rFonts w:ascii="Arial" w:hAnsi="Arial" w:cs="Arial"/>
                          <w:sz w:val="50"/>
                          <w:szCs w:val="50"/>
                        </w:rPr>
                      </w:pPr>
                      <w:r w:rsidRPr="003732C6">
                        <w:rPr>
                          <w:rFonts w:ascii="Arial" w:hAnsi="Arial" w:cs="Arial"/>
                          <w:sz w:val="50"/>
                          <w:szCs w:val="50"/>
                        </w:rPr>
                        <w:t>___________________________________</w:t>
                      </w:r>
                    </w:p>
                    <w:p w:rsidR="00E56AAC" w:rsidRPr="003732C6" w:rsidRDefault="00E56AAC" w:rsidP="00E56AAC">
                      <w:pPr>
                        <w:spacing w:before="200" w:after="0"/>
                        <w:rPr>
                          <w:rFonts w:ascii="Arial" w:hAnsi="Arial" w:cs="Arial"/>
                          <w:sz w:val="50"/>
                          <w:szCs w:val="50"/>
                        </w:rPr>
                      </w:pPr>
                      <w:r w:rsidRPr="003732C6">
                        <w:rPr>
                          <w:rFonts w:ascii="Arial" w:hAnsi="Arial" w:cs="Arial"/>
                          <w:sz w:val="50"/>
                          <w:szCs w:val="50"/>
                        </w:rPr>
                        <w:t>___________________________________</w:t>
                      </w:r>
                    </w:p>
                    <w:p w:rsidR="00E56AAC" w:rsidRPr="003732C6" w:rsidRDefault="00E56AAC" w:rsidP="00E56AAC">
                      <w:pPr>
                        <w:spacing w:before="200" w:after="0"/>
                        <w:rPr>
                          <w:rFonts w:ascii="Arial" w:hAnsi="Arial" w:cs="Arial"/>
                          <w:sz w:val="50"/>
                          <w:szCs w:val="50"/>
                        </w:rPr>
                      </w:pPr>
                      <w:r w:rsidRPr="003732C6">
                        <w:rPr>
                          <w:rFonts w:ascii="Arial" w:hAnsi="Arial" w:cs="Arial"/>
                          <w:sz w:val="50"/>
                          <w:szCs w:val="50"/>
                        </w:rPr>
                        <w:t>___________________________________</w:t>
                      </w:r>
                    </w:p>
                    <w:p w:rsidR="004F53FA" w:rsidRPr="00EC252B" w:rsidRDefault="00E56AAC" w:rsidP="00E56AAC">
                      <w:pPr>
                        <w:spacing w:before="200" w:after="0"/>
                        <w:rPr>
                          <w:rFonts w:ascii="Arial" w:hAnsi="Arial" w:cs="Arial"/>
                          <w:sz w:val="50"/>
                          <w:szCs w:val="50"/>
                        </w:rPr>
                      </w:pPr>
                      <w:r w:rsidRPr="003732C6">
                        <w:rPr>
                          <w:rFonts w:ascii="Arial" w:hAnsi="Arial" w:cs="Arial"/>
                          <w:sz w:val="50"/>
                          <w:szCs w:val="50"/>
                        </w:rPr>
                        <w:t>___________________________________</w:t>
                      </w:r>
                    </w:p>
                  </w:txbxContent>
                </v:textbox>
              </v:shape>
            </w:pict>
          </mc:Fallback>
        </mc:AlternateContent>
      </w:r>
    </w:p>
    <w:p w14:paraId="38F47D69" w14:textId="77777777" w:rsidR="003732C6" w:rsidRDefault="003732C6" w:rsidP="003441D6"/>
    <w:sectPr w:rsidR="003732C6" w:rsidSect="008237CA">
      <w:pgSz w:w="11906" w:h="16838"/>
      <w:pgMar w:top="851" w:right="851" w:bottom="851" w:left="85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EEDA7B" w14:textId="77777777" w:rsidR="00366CCA" w:rsidRDefault="00366CCA" w:rsidP="0021004B">
      <w:pPr>
        <w:spacing w:after="0" w:line="240" w:lineRule="auto"/>
      </w:pPr>
      <w:r>
        <w:separator/>
      </w:r>
    </w:p>
  </w:endnote>
  <w:endnote w:type="continuationSeparator" w:id="0">
    <w:p w14:paraId="69D73648" w14:textId="77777777" w:rsidR="00366CCA" w:rsidRDefault="00366CCA" w:rsidP="0021004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A94932" w14:textId="77777777" w:rsidR="00366CCA" w:rsidRDefault="00366CCA" w:rsidP="0021004B">
      <w:pPr>
        <w:spacing w:after="0" w:line="240" w:lineRule="auto"/>
      </w:pPr>
      <w:r>
        <w:separator/>
      </w:r>
    </w:p>
  </w:footnote>
  <w:footnote w:type="continuationSeparator" w:id="0">
    <w:p w14:paraId="2F37103E" w14:textId="77777777" w:rsidR="00366CCA" w:rsidRDefault="00366CCA" w:rsidP="0021004B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wsjQwNLI0NDcxMDNX0lEKTi0uzszPAykwrAUAjWVh/ywAAAA="/>
  </w:docVars>
  <w:rsids>
    <w:rsidRoot w:val="008237CA"/>
    <w:rsid w:val="00005C75"/>
    <w:rsid w:val="00025620"/>
    <w:rsid w:val="00031F07"/>
    <w:rsid w:val="0007320B"/>
    <w:rsid w:val="0009225B"/>
    <w:rsid w:val="00094163"/>
    <w:rsid w:val="000C3F3C"/>
    <w:rsid w:val="000E6A99"/>
    <w:rsid w:val="000F39E2"/>
    <w:rsid w:val="001524D6"/>
    <w:rsid w:val="00173295"/>
    <w:rsid w:val="00180335"/>
    <w:rsid w:val="001E6B00"/>
    <w:rsid w:val="0021004B"/>
    <w:rsid w:val="002103A7"/>
    <w:rsid w:val="002260CD"/>
    <w:rsid w:val="00241429"/>
    <w:rsid w:val="00247CD9"/>
    <w:rsid w:val="002C5942"/>
    <w:rsid w:val="002D3B13"/>
    <w:rsid w:val="002F2E63"/>
    <w:rsid w:val="00331231"/>
    <w:rsid w:val="003441D6"/>
    <w:rsid w:val="0035468E"/>
    <w:rsid w:val="00360E48"/>
    <w:rsid w:val="00366CCA"/>
    <w:rsid w:val="003732C6"/>
    <w:rsid w:val="00382589"/>
    <w:rsid w:val="00384FC5"/>
    <w:rsid w:val="003B64FE"/>
    <w:rsid w:val="00400879"/>
    <w:rsid w:val="004060AA"/>
    <w:rsid w:val="00426CD1"/>
    <w:rsid w:val="00483A3D"/>
    <w:rsid w:val="004C451F"/>
    <w:rsid w:val="004F3CC5"/>
    <w:rsid w:val="004F53FA"/>
    <w:rsid w:val="0051631F"/>
    <w:rsid w:val="00545D2E"/>
    <w:rsid w:val="00574C5C"/>
    <w:rsid w:val="005B0999"/>
    <w:rsid w:val="005B7BBD"/>
    <w:rsid w:val="005E5623"/>
    <w:rsid w:val="006107DC"/>
    <w:rsid w:val="00623DB1"/>
    <w:rsid w:val="006C4C77"/>
    <w:rsid w:val="006E029B"/>
    <w:rsid w:val="007311E1"/>
    <w:rsid w:val="007E572E"/>
    <w:rsid w:val="007F7454"/>
    <w:rsid w:val="00802CEA"/>
    <w:rsid w:val="008237CA"/>
    <w:rsid w:val="00825078"/>
    <w:rsid w:val="0087479E"/>
    <w:rsid w:val="00932071"/>
    <w:rsid w:val="00950696"/>
    <w:rsid w:val="0095210A"/>
    <w:rsid w:val="0099122B"/>
    <w:rsid w:val="009F2251"/>
    <w:rsid w:val="009F7750"/>
    <w:rsid w:val="00A26BC5"/>
    <w:rsid w:val="00A354B8"/>
    <w:rsid w:val="00A37956"/>
    <w:rsid w:val="00A41806"/>
    <w:rsid w:val="00A51DE3"/>
    <w:rsid w:val="00A7478D"/>
    <w:rsid w:val="00AC2415"/>
    <w:rsid w:val="00AD0250"/>
    <w:rsid w:val="00AE2377"/>
    <w:rsid w:val="00B207C4"/>
    <w:rsid w:val="00B86125"/>
    <w:rsid w:val="00BF43C7"/>
    <w:rsid w:val="00C123EB"/>
    <w:rsid w:val="00C255A4"/>
    <w:rsid w:val="00CA73D9"/>
    <w:rsid w:val="00CA7EDD"/>
    <w:rsid w:val="00D43E0E"/>
    <w:rsid w:val="00DF1FA3"/>
    <w:rsid w:val="00E13609"/>
    <w:rsid w:val="00E54172"/>
    <w:rsid w:val="00E56AAC"/>
    <w:rsid w:val="00EA17E1"/>
    <w:rsid w:val="00EC252B"/>
    <w:rsid w:val="00F44104"/>
    <w:rsid w:val="00F64F10"/>
    <w:rsid w:val="00F9674C"/>
    <w:rsid w:val="00FB72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7D708E"/>
  <w15:chartTrackingRefBased/>
  <w15:docId w15:val="{E2EE38F9-F832-42D3-9CA2-355ECA41EC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732C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732C6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21004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1004B"/>
  </w:style>
  <w:style w:type="paragraph" w:styleId="Footer">
    <w:name w:val="footer"/>
    <w:basedOn w:val="Normal"/>
    <w:link w:val="FooterChar"/>
    <w:uiPriority w:val="99"/>
    <w:unhideWhenUsed/>
    <w:rsid w:val="0021004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1004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90698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440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3" Type="http://schemas.openxmlformats.org/officeDocument/2006/relationships/webSettings" Target="webSettings.xml"/><Relationship Id="rId7" Type="http://schemas.openxmlformats.org/officeDocument/2006/relationships/image" Target="media/image2.jpe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5</TotalTime>
  <Pages>3</Pages>
  <Words>21</Words>
  <Characters>12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PAREKH CARDS</cp:lastModifiedBy>
  <cp:revision>85</cp:revision>
  <cp:lastPrinted>2017-09-29T10:47:00Z</cp:lastPrinted>
  <dcterms:created xsi:type="dcterms:W3CDTF">2017-09-29T10:02:00Z</dcterms:created>
  <dcterms:modified xsi:type="dcterms:W3CDTF">2021-04-16T06:45:00Z</dcterms:modified>
</cp:coreProperties>
</file>